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A98A95" w14:textId="77777777" w:rsidR="006E391F" w:rsidRPr="006E391F" w:rsidRDefault="006E391F" w:rsidP="006E391F">
      <w:pPr>
        <w:rPr>
          <w:i/>
          <w:iCs/>
        </w:rPr>
      </w:pPr>
      <w:r w:rsidRPr="006E391F">
        <w:rPr>
          <w:i/>
          <w:iCs/>
        </w:rPr>
        <w:t>Discuss the three classifications of domestic terrorism. Give one real-life example for each</w:t>
      </w:r>
    </w:p>
    <w:p w14:paraId="087A7E4F" w14:textId="77777777" w:rsidR="00D15BD5" w:rsidRPr="008E596C" w:rsidRDefault="00D15BD5">
      <w:pPr>
        <w:rPr>
          <w:i/>
          <w:iCs/>
        </w:rPr>
      </w:pPr>
    </w:p>
    <w:sectPr w:rsidR="00D15BD5" w:rsidRPr="008E596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2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Nja3NDUwMjExNbFQ0lEKTi0uzszPAykwrAUAzit7iSwAAAA="/>
  </w:docVars>
  <w:rsids>
    <w:rsidRoot w:val="006E391F"/>
    <w:rsid w:val="006E391F"/>
    <w:rsid w:val="008E596C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672098"/>
  <w15:chartTrackingRefBased/>
  <w15:docId w15:val="{DB03F532-2D74-4436-8357-8818E97A48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248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347925">
          <w:marLeft w:val="0"/>
          <w:marRight w:val="0"/>
          <w:marTop w:val="195"/>
          <w:marBottom w:val="19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762699">
              <w:marLeft w:val="0"/>
              <w:marRight w:val="0"/>
              <w:marTop w:val="150"/>
              <w:marBottom w:val="0"/>
              <w:divBdr>
                <w:top w:val="single" w:sz="6" w:space="8" w:color="CCCCCC"/>
                <w:left w:val="single" w:sz="6" w:space="8" w:color="CCCCCC"/>
                <w:bottom w:val="single" w:sz="6" w:space="8" w:color="CCCCCC"/>
                <w:right w:val="single" w:sz="6" w:space="8" w:color="CCCCCC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</Words>
  <Characters>80</Characters>
  <Application>Microsoft Office Word</Application>
  <DocSecurity>0</DocSecurity>
  <Lines>1</Lines>
  <Paragraphs>1</Paragraphs>
  <ScaleCrop>false</ScaleCrop>
  <Company/>
  <LinksUpToDate>false</LinksUpToDate>
  <CharactersWithSpaces>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3-15T16:03:00Z</dcterms:created>
  <dcterms:modified xsi:type="dcterms:W3CDTF">2022-03-15T16:03:00Z</dcterms:modified>
</cp:coreProperties>
</file>